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[༡༢བ]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[༡༣ན]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5be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1Z</dcterms:created>
  <dcterms:modified xsi:type="dcterms:W3CDTF">2017-05-05T09:31:51Z</dcterms:modified>
</cp:coreProperties>
</file>